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0A94" w:rsidRDefault="00BA0A94" w:rsidP="00BA0A94">
      <w:pPr>
        <w:ind w:firstLine="0"/>
        <w:jc w:val="center"/>
        <w:rPr>
          <w:b/>
        </w:rPr>
      </w:pPr>
      <w:r>
        <w:rPr>
          <w:b/>
        </w:rPr>
        <w:t>Module 1</w:t>
      </w:r>
    </w:p>
    <w:p w:rsidR="00BA0A94" w:rsidRDefault="00BA0A94" w:rsidP="00BA0A94">
      <w:pPr>
        <w:ind w:firstLine="0"/>
        <w:jc w:val="center"/>
        <w:rPr>
          <w:b/>
        </w:rPr>
      </w:pPr>
      <w:bookmarkStart w:id="0" w:name="_GoBack"/>
      <w:bookmarkEnd w:id="0"/>
      <w:r>
        <w:rPr>
          <w:b/>
        </w:rPr>
        <w:t xml:space="preserve"> Modeling Content, Language, &amp; Social Objective</w:t>
      </w:r>
    </w:p>
    <w:p w:rsidR="00BA0A94" w:rsidRPr="00BA0A94" w:rsidRDefault="00BA0A94" w:rsidP="00BA0A94">
      <w:pPr>
        <w:ind w:firstLine="0"/>
        <w:jc w:val="center"/>
        <w:rPr>
          <w:b/>
        </w:rPr>
      </w:pPr>
    </w:p>
    <w:p w:rsidR="00BA0A94" w:rsidRDefault="00BA0A94" w:rsidP="00BA0A94">
      <w:pPr>
        <w:ind w:firstLine="0"/>
      </w:pPr>
      <w:r w:rsidRPr="00BA0A94">
        <w:rPr>
          <w:b/>
        </w:rPr>
        <w:t>F-BF: Build a function that models a relationship between two quantities</w:t>
      </w:r>
      <w:r>
        <w:t xml:space="preserve">. </w:t>
      </w:r>
    </w:p>
    <w:p w:rsidR="00BA0A94" w:rsidRDefault="00BA0A94" w:rsidP="00BA0A94">
      <w:pPr>
        <w:ind w:firstLine="0"/>
      </w:pPr>
      <w:r>
        <w:t>1: Write a function that describes a relationship between two quantities.* a. Determine an explicit expression, a recursive process, or steps for calculation from a context.</w:t>
      </w:r>
    </w:p>
    <w:p w:rsidR="00BA0A94" w:rsidRPr="00BA0A94" w:rsidRDefault="00BA0A94" w:rsidP="00BA0A94">
      <w:pPr>
        <w:ind w:firstLine="0"/>
        <w:rPr>
          <w:b/>
        </w:rPr>
      </w:pPr>
      <w:r w:rsidRPr="00BA0A94">
        <w:rPr>
          <w:b/>
        </w:rPr>
        <w:t xml:space="preserve"> F-LE: Linear, Quadratic, and Exponential Models* (Secondary I focus on linear and exponential only) Construct and compare linear, quadratic and exponential models and solve problems. </w:t>
      </w:r>
    </w:p>
    <w:p w:rsidR="00BA0A94" w:rsidRDefault="00BA0A94" w:rsidP="00BA0A94">
      <w:pPr>
        <w:ind w:firstLine="0"/>
      </w:pPr>
      <w:r>
        <w:t xml:space="preserve">1. Distinguish between situations that can be modeled with linear functions and with exponential functions. </w:t>
      </w:r>
    </w:p>
    <w:p w:rsidR="00BA0A94" w:rsidRDefault="00BA0A94" w:rsidP="00BA0A94">
      <w:r>
        <w:t xml:space="preserve">a. Prove that linear functions grow by equal differences over equal intervals and that exponential functions grow by equal factors over equal intervals. </w:t>
      </w:r>
    </w:p>
    <w:p w:rsidR="00666125" w:rsidRDefault="00BA0A94" w:rsidP="00BA0A94">
      <w:r>
        <w:t>b. Recognize situations in which one quantity changes at a constant rate per unit interval relative to another.</w:t>
      </w:r>
    </w:p>
    <w:p w:rsidR="00BA0A94" w:rsidRDefault="00BA0A94" w:rsidP="00BA0A94">
      <w:pPr>
        <w:ind w:firstLine="0"/>
      </w:pPr>
      <w:r>
        <w:t xml:space="preserve">2. Construct linear and exponential functions, including arithmetic and geometric sequences, given a graph, a description of a relationship, or two input-output pairs (include reading these from a table). Interpret expression for functions </w:t>
      </w:r>
      <w:r w:rsidRPr="00BA0A94">
        <w:rPr>
          <w:noProof/>
        </w:rPr>
        <w:t>in terms of</w:t>
      </w:r>
      <w:r>
        <w:t xml:space="preserve"> the situation they model.</w:t>
      </w:r>
    </w:p>
    <w:p w:rsidR="00BA0A94" w:rsidRDefault="00BA0A94" w:rsidP="00BA0A94">
      <w:pPr>
        <w:ind w:firstLine="0"/>
      </w:pPr>
      <w:r>
        <w:t xml:space="preserve"> 5. Interpret the parameters in a linear or exponential function </w:t>
      </w:r>
      <w:r w:rsidRPr="00BA0A94">
        <w:rPr>
          <w:noProof/>
        </w:rPr>
        <w:t>in terms of</w:t>
      </w:r>
      <w:r>
        <w:t xml:space="preserve"> a context. This task also follows the structure suggested in the Modeling standard:</w:t>
      </w:r>
    </w:p>
    <w:p w:rsidR="00BA0A94" w:rsidRPr="00BA0A94" w:rsidRDefault="00BA0A94" w:rsidP="00BA0A94">
      <w:pPr>
        <w:ind w:firstLine="0"/>
        <w:rPr>
          <w:b/>
        </w:rPr>
      </w:pPr>
      <w:r w:rsidRPr="00BA0A94">
        <w:rPr>
          <w:b/>
        </w:rPr>
        <w:t xml:space="preserve">Standards for Mathematical Practice of Focus in the Task: </w:t>
      </w:r>
    </w:p>
    <w:p w:rsidR="00BA0A94" w:rsidRDefault="00BA0A94">
      <w:pPr>
        <w:rPr>
          <w:b/>
        </w:rPr>
      </w:pPr>
      <w:r w:rsidRPr="00BA0A94">
        <w:rPr>
          <w:b/>
        </w:rPr>
        <w:t>SMP1: Make sense of problems and persevere in solving them.</w:t>
      </w:r>
    </w:p>
    <w:p w:rsidR="00BA0A94" w:rsidRPr="00BA0A94" w:rsidRDefault="00BA0A94">
      <w:pPr>
        <w:rPr>
          <w:b/>
        </w:rPr>
      </w:pPr>
      <w:r>
        <w:rPr>
          <w:b/>
        </w:rPr>
        <w:t>SMP6:</w:t>
      </w:r>
      <w:r w:rsidRPr="00BA0A94">
        <w:rPr>
          <w:b/>
        </w:rPr>
        <w:t xml:space="preserve"> Attend to precision.  </w:t>
      </w:r>
    </w:p>
    <w:p w:rsidR="00BA0A94" w:rsidRDefault="00BA0A94">
      <w:pPr>
        <w:rPr>
          <w:b/>
        </w:rPr>
      </w:pPr>
      <w:r w:rsidRPr="00BA0A94">
        <w:rPr>
          <w:b/>
        </w:rPr>
        <w:lastRenderedPageBreak/>
        <w:t>SMP7: Look for and make use of structure.</w:t>
      </w: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  <w:r>
        <w:rPr>
          <w:b/>
        </w:rPr>
        <w:t>Content Objective</w:t>
      </w:r>
    </w:p>
    <w:p w:rsidR="00BA0A94" w:rsidRDefault="00BA0A94" w:rsidP="00BA0A94">
      <w:pPr>
        <w:pStyle w:val="ListParagraph"/>
        <w:numPr>
          <w:ilvl w:val="0"/>
          <w:numId w:val="1"/>
        </w:numPr>
      </w:pPr>
      <w:r>
        <w:t xml:space="preserve"> </w:t>
      </w:r>
      <w:r w:rsidRPr="00BA0A94">
        <w:t xml:space="preserve">Write a function that describes a relationship between two quantities.* </w:t>
      </w:r>
    </w:p>
    <w:p w:rsidR="00BA0A94" w:rsidRPr="00BA0A94" w:rsidRDefault="00BA0A94" w:rsidP="00BA0A94">
      <w:pPr>
        <w:pStyle w:val="ListParagraph"/>
        <w:numPr>
          <w:ilvl w:val="0"/>
          <w:numId w:val="1"/>
        </w:numPr>
      </w:pPr>
      <w:r w:rsidRPr="00BA0A94">
        <w:t>a. Determine an explicit expression, a recursive process, or steps for calculation from a context</w:t>
      </w: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  <w:r>
        <w:rPr>
          <w:b/>
        </w:rPr>
        <w:t>Language Objective</w:t>
      </w: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</w:p>
    <w:p w:rsidR="00BA0A94" w:rsidRDefault="00BA0A94">
      <w:pPr>
        <w:rPr>
          <w:b/>
        </w:rPr>
      </w:pPr>
      <w:r>
        <w:rPr>
          <w:b/>
        </w:rPr>
        <w:t>Social Objective:</w:t>
      </w:r>
    </w:p>
    <w:p w:rsidR="00BA0A94" w:rsidRDefault="00BA0A94">
      <w:pPr>
        <w:rPr>
          <w:b/>
        </w:rPr>
      </w:pPr>
    </w:p>
    <w:p w:rsidR="00BA0A94" w:rsidRPr="00BA0A94" w:rsidRDefault="00BA0A94">
      <w:r w:rsidRPr="00BA0A94">
        <w:rPr>
          <w:noProof/>
        </w:rPr>
        <w:t>Pair-S</w:t>
      </w:r>
      <w:r w:rsidRPr="00BA0A94">
        <w:t>hare</w:t>
      </w:r>
    </w:p>
    <w:p w:rsidR="00BA0A94" w:rsidRPr="00BA0A94" w:rsidRDefault="00BA0A94">
      <w:r w:rsidRPr="00BA0A94">
        <w:t>Group Discussion</w:t>
      </w:r>
    </w:p>
    <w:p w:rsidR="00BA0A94" w:rsidRPr="00BA0A94" w:rsidRDefault="00BA0A94">
      <w:r w:rsidRPr="00BA0A94">
        <w:t>Classroom Discussion</w:t>
      </w:r>
    </w:p>
    <w:p w:rsidR="00BA0A94" w:rsidRPr="00BA0A94" w:rsidRDefault="00BA0A94">
      <w:pPr>
        <w:rPr>
          <w:b/>
        </w:rPr>
      </w:pPr>
    </w:p>
    <w:sectPr w:rsidR="00BA0A94" w:rsidRPr="00BA0A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023D0"/>
    <w:multiLevelType w:val="hybridMultilevel"/>
    <w:tmpl w:val="67F81E4E"/>
    <w:lvl w:ilvl="0" w:tplc="D180C6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zexNDIwMTCxNDBR0lEKTi0uzszPAykwrAUA0PR7UywAAAA="/>
  </w:docVars>
  <w:rsids>
    <w:rsidRoot w:val="00BA0A94"/>
    <w:rsid w:val="00094713"/>
    <w:rsid w:val="003B6372"/>
    <w:rsid w:val="00666125"/>
    <w:rsid w:val="006F5126"/>
    <w:rsid w:val="0077367D"/>
    <w:rsid w:val="00930C0D"/>
    <w:rsid w:val="00B0186E"/>
    <w:rsid w:val="00B9546C"/>
    <w:rsid w:val="00BA0A94"/>
    <w:rsid w:val="00D4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634BE"/>
  <w15:chartTrackingRefBased/>
  <w15:docId w15:val="{2F9AB10C-CD71-4DFD-AA36-B9653162B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4713"/>
    <w:pPr>
      <w:spacing w:after="0" w:line="480" w:lineRule="auto"/>
      <w:ind w:firstLine="720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367D"/>
    <w:pPr>
      <w:keepNext/>
      <w:keepLines/>
      <w:jc w:val="center"/>
      <w:outlineLvl w:val="0"/>
    </w:pPr>
    <w:rPr>
      <w:rFonts w:eastAsiaTheme="majorEastAsia" w:cstheme="majorBidi"/>
      <w:b/>
      <w:color w:val="auto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A29"/>
    <w:pPr>
      <w:keepNext/>
      <w:keepLines/>
      <w:spacing w:before="4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367D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0A29"/>
    <w:rPr>
      <w:rFonts w:ascii="Times New Roman" w:eastAsiaTheme="majorEastAsia" w:hAnsi="Times New Roman" w:cstheme="majorBidi"/>
      <w:i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BA0A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 OG</dc:creator>
  <cp:keywords/>
  <dc:description/>
  <cp:lastModifiedBy>Math OG</cp:lastModifiedBy>
  <cp:revision>1</cp:revision>
  <dcterms:created xsi:type="dcterms:W3CDTF">2017-08-23T13:11:00Z</dcterms:created>
  <dcterms:modified xsi:type="dcterms:W3CDTF">2017-08-23T13:26:00Z</dcterms:modified>
</cp:coreProperties>
</file>